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9333AF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5DCB1F24" w14:textId="5A80DF9E" w:rsidR="0016390D" w:rsidRPr="009333AF" w:rsidRDefault="00B53FEF" w:rsidP="00B1283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333AF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9333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T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itle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:</w:t>
            </w:r>
            <w:r w:rsidR="003279C8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3E6D41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E30AFB" w:rsidRPr="00E30AFB">
              <w:rPr>
                <w:rFonts w:ascii="Times New Roman" w:hAnsi="Times New Roman"/>
                <w:b/>
                <w:bCs/>
                <w:sz w:val="24"/>
                <w:szCs w:val="24"/>
              </w:rPr>
              <w:t>EFFECT OF FERMENTED FIG FLOUR (</w:t>
            </w:r>
            <w:r w:rsidR="00E30AFB" w:rsidRPr="00E30AFB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 xml:space="preserve">Ficus </w:t>
            </w:r>
            <w:r w:rsidR="00E30AFB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 xml:space="preserve">racemose </w:t>
            </w:r>
            <w:r w:rsidR="00E30AFB">
              <w:rPr>
                <w:rFonts w:ascii="Times New Roman" w:hAnsi="Times New Roman"/>
                <w:b/>
                <w:bCs/>
              </w:rPr>
              <w:t>L.</w:t>
            </w:r>
            <w:r w:rsidR="00E30AFB" w:rsidRPr="00E30AFB">
              <w:rPr>
                <w:rFonts w:ascii="Times New Roman" w:hAnsi="Times New Roman"/>
                <w:b/>
                <w:bCs/>
                <w:sz w:val="24"/>
                <w:szCs w:val="24"/>
              </w:rPr>
              <w:t>) ON PROTEIN AND FAT RETENTION IN GURAMI FISH (</w:t>
            </w:r>
            <w:proofErr w:type="spellStart"/>
            <w:r w:rsidR="00E30AFB" w:rsidRPr="00E30AFB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Osphronemus</w:t>
            </w:r>
            <w:proofErr w:type="spellEnd"/>
            <w:r w:rsidR="00E30AFB" w:rsidRPr="00E30AFB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E30AFB" w:rsidRPr="00E30AFB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goramy</w:t>
            </w:r>
            <w:proofErr w:type="spellEnd"/>
            <w:r w:rsidR="00E30AFB" w:rsidRPr="00E30AFB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E30AFB" w:rsidRPr="00E30AFB">
              <w:rPr>
                <w:rFonts w:ascii="Times New Roman" w:hAnsi="Times New Roman"/>
                <w:b/>
                <w:bCs/>
                <w:sz w:val="24"/>
                <w:szCs w:val="24"/>
              </w:rPr>
              <w:t>Lacepede</w:t>
            </w:r>
            <w:proofErr w:type="spellEnd"/>
            <w:r w:rsidR="00E30AFB" w:rsidRPr="00E30AFB">
              <w:rPr>
                <w:rFonts w:ascii="Times New Roman" w:hAnsi="Times New Roman"/>
                <w:b/>
                <w:bCs/>
                <w:sz w:val="24"/>
                <w:szCs w:val="24"/>
              </w:rPr>
              <w:t>, 1801)</w:t>
            </w:r>
          </w:p>
        </w:tc>
      </w:tr>
      <w:tr w:rsidR="00B24F96" w:rsidRPr="009333AF" w14:paraId="7FE0C2ED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32DDBE78" w14:textId="77777777" w:rsidR="00B24F96" w:rsidRPr="009333AF" w:rsidRDefault="00B24F96" w:rsidP="00B128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1261"/>
        <w:gridCol w:w="1530"/>
        <w:gridCol w:w="1599"/>
        <w:gridCol w:w="5533"/>
      </w:tblGrid>
      <w:tr w:rsidR="003E6D41" w:rsidRPr="009333AF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48BA7217" w14:textId="59687B3F" w:rsidR="00A3380D" w:rsidRPr="00976BAB" w:rsidRDefault="00E30AFB" w:rsidP="00FF387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amadani Fitra</w:t>
            </w:r>
            <w:r w:rsidR="003E6D41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1,</w:t>
            </w:r>
            <w:r w:rsidR="003E6D41" w:rsidRPr="009333AF">
              <w:rPr>
                <w:rFonts w:ascii="Times New Roman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Indra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unaid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Zakaria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FF387B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976BAB">
              <w:rPr>
                <w:rFonts w:ascii="Times New Roman" w:hAnsi="Times New Roman"/>
                <w:sz w:val="24"/>
                <w:szCs w:val="24"/>
              </w:rPr>
              <w:t xml:space="preserve">Fuji </w:t>
            </w:r>
            <w:proofErr w:type="spellStart"/>
            <w:r w:rsidR="00976BAB">
              <w:rPr>
                <w:rFonts w:ascii="Times New Roman" w:hAnsi="Times New Roman"/>
                <w:sz w:val="24"/>
                <w:szCs w:val="24"/>
              </w:rPr>
              <w:t>Astuti</w:t>
            </w:r>
            <w:proofErr w:type="spellEnd"/>
            <w:r w:rsidR="00976BAB">
              <w:rPr>
                <w:rFonts w:ascii="Times New Roman" w:hAnsi="Times New Roman"/>
                <w:sz w:val="24"/>
                <w:szCs w:val="24"/>
              </w:rPr>
              <w:t xml:space="preserve"> Febria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976BAB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976BAB">
              <w:rPr>
                <w:rFonts w:ascii="Times New Roman" w:hAnsi="Times New Roman"/>
                <w:sz w:val="24"/>
                <w:szCs w:val="24"/>
              </w:rPr>
              <w:t>Witri</w:t>
            </w:r>
            <w:proofErr w:type="spellEnd"/>
            <w:r w:rsidR="00976BAB">
              <w:rPr>
                <w:rFonts w:ascii="Times New Roman" w:hAnsi="Times New Roman"/>
                <w:sz w:val="24"/>
                <w:szCs w:val="24"/>
              </w:rPr>
              <w:t xml:space="preserve"> Winanda</w:t>
            </w:r>
            <w:r w:rsidR="00976BAB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A3380D" w:rsidRPr="009333AF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1E95C06E" w:rsidR="00A3380D" w:rsidRPr="009333AF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Adresses: </w:t>
            </w:r>
          </w:p>
        </w:tc>
      </w:tr>
      <w:tr w:rsidR="00A3380D" w:rsidRPr="009333AF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7DF93006" w14:textId="3F8659D3" w:rsidR="00A3380D" w:rsidRPr="009333AF" w:rsidRDefault="00A3380D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</w:rPr>
              <w:t>1</w:t>
            </w:r>
            <w:r w:rsidR="00E30AF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Biology Department</w:t>
            </w: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,</w:t>
            </w:r>
            <w:r w:rsidR="00E30AFB">
              <w:t xml:space="preserve"> </w:t>
            </w:r>
            <w:r w:rsidR="00E30AFB" w:rsidRPr="00E30AF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Faculty of Mathematics and Natural Sciences</w:t>
            </w: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proofErr w:type="spellStart"/>
            <w:r w:rsidR="00E30AF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Andalas</w:t>
            </w:r>
            <w:proofErr w:type="spellEnd"/>
            <w:r w:rsidR="00E30AF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University</w:t>
            </w: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proofErr w:type="spellStart"/>
            <w:r w:rsidR="00E30AF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Limau</w:t>
            </w:r>
            <w:proofErr w:type="spellEnd"/>
            <w:r w:rsidR="00E30AF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Manis, Padang - 25163</w:t>
            </w: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="00E30AF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Indonesia</w:t>
            </w:r>
          </w:p>
        </w:tc>
      </w:tr>
      <w:tr w:rsidR="003E6D41" w:rsidRPr="00125246" w14:paraId="2BFAB61C" w14:textId="77777777" w:rsidTr="003E6D41">
        <w:trPr>
          <w:trHeight w:val="20"/>
        </w:trPr>
        <w:tc>
          <w:tcPr>
            <w:tcW w:w="9923" w:type="dxa"/>
            <w:gridSpan w:val="4"/>
          </w:tcPr>
          <w:p w14:paraId="4D1B50E1" w14:textId="77777777" w:rsidR="003E6D41" w:rsidRPr="00125246" w:rsidRDefault="003E6D4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0717D764" w14:textId="77777777" w:rsidTr="00FF387B">
        <w:trPr>
          <w:trHeight w:val="20"/>
        </w:trPr>
        <w:tc>
          <w:tcPr>
            <w:tcW w:w="1261" w:type="dxa"/>
          </w:tcPr>
          <w:p w14:paraId="4C291900" w14:textId="77777777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4F7DB0D" w14:textId="6DA6A96A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1599" w:type="dxa"/>
          </w:tcPr>
          <w:p w14:paraId="05BAFAC7" w14:textId="323112A9" w:rsidR="00FF387B" w:rsidRPr="00125246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5533" w:type="dxa"/>
          </w:tcPr>
          <w:p w14:paraId="539B47A1" w14:textId="6DA3AD81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>
              <w:rPr>
                <w:rFonts w:ascii="Times New Roman" w:hAnsi="Times New Roman"/>
                <w:sz w:val="24"/>
                <w:szCs w:val="24"/>
              </w:rPr>
              <w:t>I</w:t>
            </w:r>
            <w:r w:rsidRPr="00125246">
              <w:rPr>
                <w:rFonts w:ascii="Times New Roman" w:hAnsi="Times New Roman"/>
                <w:sz w:val="24"/>
                <w:szCs w:val="24"/>
              </w:rPr>
              <w:t xml:space="preserve">D </w:t>
            </w:r>
            <w:r w:rsidRPr="00125246">
              <w:rPr>
                <w:rFonts w:ascii="Times New Roman" w:hAnsi="Times New Roman"/>
                <w:i/>
                <w:iCs/>
                <w:color w:val="808080" w:themeColor="background1" w:themeShade="80"/>
                <w:sz w:val="24"/>
                <w:szCs w:val="24"/>
              </w:rPr>
              <w:t>(Example: https://orcid.org/0000-0000-0000-0000)</w:t>
            </w:r>
          </w:p>
        </w:tc>
      </w:tr>
      <w:tr w:rsidR="00FF387B" w:rsidRPr="00125246" w14:paraId="7EA45038" w14:textId="77777777" w:rsidTr="00FF387B">
        <w:trPr>
          <w:trHeight w:val="20"/>
        </w:trPr>
        <w:tc>
          <w:tcPr>
            <w:tcW w:w="1261" w:type="dxa"/>
          </w:tcPr>
          <w:p w14:paraId="38AEBA05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3AE1371C" w14:textId="71B90EDA" w:rsidR="00FF387B" w:rsidRPr="00125246" w:rsidRDefault="00E30AF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amadani</w:t>
            </w:r>
          </w:p>
        </w:tc>
        <w:tc>
          <w:tcPr>
            <w:tcW w:w="1599" w:type="dxa"/>
          </w:tcPr>
          <w:p w14:paraId="4A6CD0D4" w14:textId="7B2F4E4D" w:rsidR="00FF387B" w:rsidRPr="00125246" w:rsidRDefault="00E30AF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itra</w:t>
            </w:r>
          </w:p>
        </w:tc>
        <w:tc>
          <w:tcPr>
            <w:tcW w:w="5533" w:type="dxa"/>
          </w:tcPr>
          <w:p w14:paraId="6D0BF434" w14:textId="5D9BDD19" w:rsidR="00FF387B" w:rsidRPr="00125246" w:rsidRDefault="00437C06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8" w:history="1">
              <w:r w:rsidR="00E30AFB" w:rsidRPr="00D32F9B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3-4574-1155</w:t>
              </w:r>
            </w:hyperlink>
            <w:r w:rsidR="00E30AFB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FF387B" w:rsidRPr="00125246" w14:paraId="7E8F247D" w14:textId="77777777" w:rsidTr="00FF387B">
        <w:trPr>
          <w:trHeight w:val="20"/>
        </w:trPr>
        <w:tc>
          <w:tcPr>
            <w:tcW w:w="1261" w:type="dxa"/>
          </w:tcPr>
          <w:p w14:paraId="00A672C1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166E5D4B" w14:textId="430D3A4E" w:rsidR="00FF387B" w:rsidRPr="00125246" w:rsidRDefault="00E30AF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Indra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unaidi</w:t>
            </w:r>
            <w:proofErr w:type="spellEnd"/>
          </w:p>
        </w:tc>
        <w:tc>
          <w:tcPr>
            <w:tcW w:w="1599" w:type="dxa"/>
          </w:tcPr>
          <w:p w14:paraId="36B08A1C" w14:textId="13B2A32F" w:rsidR="00FF387B" w:rsidRPr="00125246" w:rsidRDefault="00E30AF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Zakaria</w:t>
            </w:r>
          </w:p>
        </w:tc>
        <w:tc>
          <w:tcPr>
            <w:tcW w:w="5533" w:type="dxa"/>
          </w:tcPr>
          <w:p w14:paraId="22FDD2DD" w14:textId="7825C6A0" w:rsidR="00FF387B" w:rsidRPr="00125246" w:rsidRDefault="00437C06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9" w:history="1">
              <w:r w:rsidR="00E30AFB" w:rsidRPr="00D32F9B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2-7248-5276</w:t>
              </w:r>
            </w:hyperlink>
            <w:r w:rsidR="00E30AFB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FF387B" w:rsidRPr="00125246" w14:paraId="3941C770" w14:textId="77777777" w:rsidTr="00FF387B">
        <w:trPr>
          <w:trHeight w:val="20"/>
        </w:trPr>
        <w:tc>
          <w:tcPr>
            <w:tcW w:w="1261" w:type="dxa"/>
          </w:tcPr>
          <w:p w14:paraId="5477BA72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2A0EDD6" w14:textId="23061E8A" w:rsidR="00FF387B" w:rsidRPr="00125246" w:rsidRDefault="00976BA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Fuji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Astuti</w:t>
            </w:r>
            <w:proofErr w:type="spellEnd"/>
          </w:p>
        </w:tc>
        <w:tc>
          <w:tcPr>
            <w:tcW w:w="1599" w:type="dxa"/>
          </w:tcPr>
          <w:p w14:paraId="08BFAE51" w14:textId="39BC8105" w:rsidR="00FF387B" w:rsidRPr="00125246" w:rsidRDefault="00976BA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Febria</w:t>
            </w:r>
            <w:proofErr w:type="spellEnd"/>
          </w:p>
        </w:tc>
        <w:tc>
          <w:tcPr>
            <w:tcW w:w="5533" w:type="dxa"/>
          </w:tcPr>
          <w:p w14:paraId="52D10F38" w14:textId="6A3D5814" w:rsidR="00FF387B" w:rsidRPr="00125246" w:rsidRDefault="00976BA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0" w:history="1">
              <w:r w:rsidRPr="007F163F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</w:t>
              </w:r>
              <w:r w:rsidRPr="007F163F">
                <w:rPr>
                  <w:rStyle w:val="Hyperlink"/>
                  <w:rFonts w:ascii="Times New Roman" w:hAnsi="Times New Roman"/>
                  <w:sz w:val="24"/>
                  <w:szCs w:val="24"/>
                </w:rPr>
                <w:t>0000-0002-8459-3792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227B9D" w:rsidRPr="00125246" w14:paraId="059AFEA8" w14:textId="77777777" w:rsidTr="00976BAB">
        <w:trPr>
          <w:trHeight w:val="20"/>
        </w:trPr>
        <w:tc>
          <w:tcPr>
            <w:tcW w:w="1261" w:type="dxa"/>
          </w:tcPr>
          <w:p w14:paraId="62E4A200" w14:textId="40035B6B" w:rsidR="00227B9D" w:rsidRPr="00125246" w:rsidRDefault="00976BAB" w:rsidP="00976BAB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hanging="698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7827B6D5" w14:textId="584B6470" w:rsidR="00227B9D" w:rsidRPr="00125246" w:rsidRDefault="00976BA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Witri</w:t>
            </w:r>
            <w:proofErr w:type="spellEnd"/>
          </w:p>
        </w:tc>
        <w:tc>
          <w:tcPr>
            <w:tcW w:w="1599" w:type="dxa"/>
          </w:tcPr>
          <w:p w14:paraId="269E0B9B" w14:textId="5BAEA044" w:rsidR="00227B9D" w:rsidRPr="00125246" w:rsidRDefault="00976BA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Winanda</w:t>
            </w:r>
            <w:proofErr w:type="spellEnd"/>
          </w:p>
        </w:tc>
        <w:tc>
          <w:tcPr>
            <w:tcW w:w="5533" w:type="dxa"/>
          </w:tcPr>
          <w:p w14:paraId="18300776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61D17" w:rsidRPr="00125246" w14:paraId="0F685BBC" w14:textId="77777777" w:rsidTr="00781A33">
        <w:trPr>
          <w:trHeight w:val="20"/>
        </w:trPr>
        <w:tc>
          <w:tcPr>
            <w:tcW w:w="9923" w:type="dxa"/>
            <w:gridSpan w:val="4"/>
          </w:tcPr>
          <w:p w14:paraId="38D926EA" w14:textId="1DCEB7EA" w:rsidR="00A61D17" w:rsidRPr="00125246" w:rsidRDefault="00A61D17" w:rsidP="00A61D1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4E1B7BC7" w14:textId="1C238C80" w:rsidR="00A61D17" w:rsidRPr="00125246" w:rsidRDefault="00A61D1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  <w:hyperlink r:id="rId11" w:history="1">
              <w:r w:rsidR="00E30AFB" w:rsidRPr="00D32F9B">
                <w:rPr>
                  <w:rStyle w:val="Hyperlink"/>
                  <w:rFonts w:ascii="Times New Roman" w:hAnsi="Times New Roman"/>
                  <w:sz w:val="24"/>
                  <w:szCs w:val="24"/>
                </w:rPr>
                <w:t>ramadanifitra28@gmail.com</w:t>
              </w:r>
            </w:hyperlink>
            <w:r w:rsidR="00E30AFB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</w:tbl>
    <w:p w14:paraId="701DE162" w14:textId="77777777" w:rsidR="0060046F" w:rsidRPr="00125246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60046F" w:rsidRPr="00125246" w:rsidSect="002563FF">
      <w:headerReference w:type="first" r:id="rId12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1CBCF" w14:textId="77777777" w:rsidR="00437C06" w:rsidRDefault="00437C06" w:rsidP="00B16BB9">
      <w:pPr>
        <w:spacing w:after="0" w:line="240" w:lineRule="auto"/>
      </w:pPr>
      <w:r>
        <w:separator/>
      </w:r>
    </w:p>
  </w:endnote>
  <w:endnote w:type="continuationSeparator" w:id="0">
    <w:p w14:paraId="7E51E30E" w14:textId="77777777" w:rsidR="00437C06" w:rsidRDefault="00437C06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6BA96" w14:textId="77777777" w:rsidR="00437C06" w:rsidRDefault="00437C06" w:rsidP="00B16BB9">
      <w:pPr>
        <w:spacing w:after="0" w:line="240" w:lineRule="auto"/>
      </w:pPr>
      <w:r>
        <w:separator/>
      </w:r>
    </w:p>
  </w:footnote>
  <w:footnote w:type="continuationSeparator" w:id="0">
    <w:p w14:paraId="232002B0" w14:textId="77777777" w:rsidR="00437C06" w:rsidRDefault="00437C06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defaultTabStop w:val="708"/>
  <w:hyphenationZone w:val="425"/>
  <w:characterSpacingControl w:val="doNotCompress"/>
  <w:hdrShapeDefaults>
    <o:shapedefaults v:ext="edit" spidmax="2049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56294"/>
    <w:rsid w:val="000665C8"/>
    <w:rsid w:val="00072E0F"/>
    <w:rsid w:val="00082496"/>
    <w:rsid w:val="00084466"/>
    <w:rsid w:val="000A05CD"/>
    <w:rsid w:val="000B5F23"/>
    <w:rsid w:val="000C77A2"/>
    <w:rsid w:val="000F6B51"/>
    <w:rsid w:val="00112ABB"/>
    <w:rsid w:val="00121DED"/>
    <w:rsid w:val="00125246"/>
    <w:rsid w:val="00132DC6"/>
    <w:rsid w:val="00133D35"/>
    <w:rsid w:val="001347B0"/>
    <w:rsid w:val="0014493A"/>
    <w:rsid w:val="0016390D"/>
    <w:rsid w:val="001709B2"/>
    <w:rsid w:val="00172490"/>
    <w:rsid w:val="001744A4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12C94"/>
    <w:rsid w:val="00227B9D"/>
    <w:rsid w:val="00254EE4"/>
    <w:rsid w:val="002554FE"/>
    <w:rsid w:val="002563FF"/>
    <w:rsid w:val="0027042E"/>
    <w:rsid w:val="00271DB6"/>
    <w:rsid w:val="00285595"/>
    <w:rsid w:val="00292F71"/>
    <w:rsid w:val="002B5DDD"/>
    <w:rsid w:val="002B61A0"/>
    <w:rsid w:val="002C0DB1"/>
    <w:rsid w:val="002D435F"/>
    <w:rsid w:val="002E0628"/>
    <w:rsid w:val="00301E04"/>
    <w:rsid w:val="003279C8"/>
    <w:rsid w:val="00394EFD"/>
    <w:rsid w:val="00397AB1"/>
    <w:rsid w:val="00397CAA"/>
    <w:rsid w:val="003B64EA"/>
    <w:rsid w:val="003B79DE"/>
    <w:rsid w:val="003C28CE"/>
    <w:rsid w:val="003D0208"/>
    <w:rsid w:val="003D7BCD"/>
    <w:rsid w:val="003E6D41"/>
    <w:rsid w:val="003F2A58"/>
    <w:rsid w:val="00407855"/>
    <w:rsid w:val="0042643D"/>
    <w:rsid w:val="00437C06"/>
    <w:rsid w:val="00447F0F"/>
    <w:rsid w:val="00476B3B"/>
    <w:rsid w:val="004904CC"/>
    <w:rsid w:val="004C2918"/>
    <w:rsid w:val="004C3FF4"/>
    <w:rsid w:val="004D39F0"/>
    <w:rsid w:val="005151F8"/>
    <w:rsid w:val="0053347E"/>
    <w:rsid w:val="00597F3A"/>
    <w:rsid w:val="005A26EC"/>
    <w:rsid w:val="005A2B35"/>
    <w:rsid w:val="005C2221"/>
    <w:rsid w:val="005C2867"/>
    <w:rsid w:val="0060046F"/>
    <w:rsid w:val="00641B48"/>
    <w:rsid w:val="006459F6"/>
    <w:rsid w:val="006636FD"/>
    <w:rsid w:val="00667737"/>
    <w:rsid w:val="006734A8"/>
    <w:rsid w:val="00696E6F"/>
    <w:rsid w:val="006A3D8F"/>
    <w:rsid w:val="006B590C"/>
    <w:rsid w:val="006D467E"/>
    <w:rsid w:val="006E08D9"/>
    <w:rsid w:val="00707663"/>
    <w:rsid w:val="007227AD"/>
    <w:rsid w:val="007614F4"/>
    <w:rsid w:val="00785B77"/>
    <w:rsid w:val="00794D02"/>
    <w:rsid w:val="007A351D"/>
    <w:rsid w:val="007A3734"/>
    <w:rsid w:val="007A7965"/>
    <w:rsid w:val="007B10F9"/>
    <w:rsid w:val="007B3845"/>
    <w:rsid w:val="007C75BE"/>
    <w:rsid w:val="007F5045"/>
    <w:rsid w:val="00815957"/>
    <w:rsid w:val="008219A1"/>
    <w:rsid w:val="00824511"/>
    <w:rsid w:val="008346CA"/>
    <w:rsid w:val="008419D0"/>
    <w:rsid w:val="0084395F"/>
    <w:rsid w:val="00850446"/>
    <w:rsid w:val="00853F7E"/>
    <w:rsid w:val="00856241"/>
    <w:rsid w:val="0086505B"/>
    <w:rsid w:val="00884B61"/>
    <w:rsid w:val="008A03B7"/>
    <w:rsid w:val="008D1133"/>
    <w:rsid w:val="008E1135"/>
    <w:rsid w:val="008E1148"/>
    <w:rsid w:val="008E4FE0"/>
    <w:rsid w:val="008E6104"/>
    <w:rsid w:val="008E7AAF"/>
    <w:rsid w:val="00920492"/>
    <w:rsid w:val="009333AF"/>
    <w:rsid w:val="009543BE"/>
    <w:rsid w:val="00966212"/>
    <w:rsid w:val="00974845"/>
    <w:rsid w:val="0097504E"/>
    <w:rsid w:val="00976BAB"/>
    <w:rsid w:val="0099605C"/>
    <w:rsid w:val="009A10D3"/>
    <w:rsid w:val="009B4D48"/>
    <w:rsid w:val="009B7842"/>
    <w:rsid w:val="009C0C34"/>
    <w:rsid w:val="009D036E"/>
    <w:rsid w:val="009D2A98"/>
    <w:rsid w:val="009D319A"/>
    <w:rsid w:val="009D673D"/>
    <w:rsid w:val="009F15A7"/>
    <w:rsid w:val="00A156A8"/>
    <w:rsid w:val="00A261EE"/>
    <w:rsid w:val="00A26836"/>
    <w:rsid w:val="00A3380D"/>
    <w:rsid w:val="00A3774F"/>
    <w:rsid w:val="00A467F1"/>
    <w:rsid w:val="00A61D1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B12835"/>
    <w:rsid w:val="00B16BB9"/>
    <w:rsid w:val="00B24F96"/>
    <w:rsid w:val="00B53A37"/>
    <w:rsid w:val="00B53FEF"/>
    <w:rsid w:val="00B7424A"/>
    <w:rsid w:val="00B9086A"/>
    <w:rsid w:val="00B90914"/>
    <w:rsid w:val="00B92E2D"/>
    <w:rsid w:val="00BE2DF2"/>
    <w:rsid w:val="00C00BCC"/>
    <w:rsid w:val="00C10A46"/>
    <w:rsid w:val="00C30166"/>
    <w:rsid w:val="00C40E88"/>
    <w:rsid w:val="00C44AD2"/>
    <w:rsid w:val="00C50A24"/>
    <w:rsid w:val="00C90294"/>
    <w:rsid w:val="00CA6616"/>
    <w:rsid w:val="00CA6A83"/>
    <w:rsid w:val="00CD2795"/>
    <w:rsid w:val="00CD326A"/>
    <w:rsid w:val="00CE1404"/>
    <w:rsid w:val="00D11A19"/>
    <w:rsid w:val="00D568D7"/>
    <w:rsid w:val="00D56F40"/>
    <w:rsid w:val="00D661DC"/>
    <w:rsid w:val="00D744CB"/>
    <w:rsid w:val="00DB7A15"/>
    <w:rsid w:val="00DD3E00"/>
    <w:rsid w:val="00DE7F6E"/>
    <w:rsid w:val="00DF13F4"/>
    <w:rsid w:val="00E07A06"/>
    <w:rsid w:val="00E17261"/>
    <w:rsid w:val="00E20704"/>
    <w:rsid w:val="00E23422"/>
    <w:rsid w:val="00E30AFB"/>
    <w:rsid w:val="00E37F8C"/>
    <w:rsid w:val="00E54AE0"/>
    <w:rsid w:val="00E61A49"/>
    <w:rsid w:val="00E72330"/>
    <w:rsid w:val="00E93E43"/>
    <w:rsid w:val="00EA62CF"/>
    <w:rsid w:val="00EA77D3"/>
    <w:rsid w:val="00EB77C2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B4820"/>
    <w:rsid w:val="00FB77E2"/>
    <w:rsid w:val="00FC0247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1"/>
    </o:shapelayout>
  </w:shapeDefaults>
  <w:decimalSymbol w:val=","/>
  <w:listSeparator w:val=";"/>
  <w14:docId w14:val="4A7ED69C"/>
  <w15:docId w15:val="{1365284D-E839-4E7D-ABC9-B556A500D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30A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3-4574-1155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amadanifitra28@gmail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orcid.org/0000-0002-8459-379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rcid.org/0000-0002-7248-5276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25BED-B1C7-45AD-A8CC-B911BBEA6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142</Words>
  <Characters>815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956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ye Nur SALTAN</dc:creator>
  <cp:lastModifiedBy>Ramadani Fitra</cp:lastModifiedBy>
  <cp:revision>9</cp:revision>
  <dcterms:created xsi:type="dcterms:W3CDTF">2021-10-27T10:24:00Z</dcterms:created>
  <dcterms:modified xsi:type="dcterms:W3CDTF">2025-12-05T08:18:00Z</dcterms:modified>
</cp:coreProperties>
</file>